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ataService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h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G[dataServic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G.._times_t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G[dataServic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G.._times_tn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G[dataServic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G.._times_tn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G[dataServic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G.._times_t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G[dataServic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G.._times_t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G[dataServic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G.._times_tn))</w:t>
      </w:r>
      <w:r>
        <w:br w:type="textWrapping"/>
      </w:r>
      <w:r>
        <w:rPr>
          <w:rStyle w:val="NormalTok"/>
        </w:rPr>
        <w:t xml:space="preserve">non_ch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G[dataServic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G.._times_t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G[dataServic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G.._times_tn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G[dataServic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G.._times_tn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G[dataServic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G.._times_t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G[dataServic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G.._times_t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G[dataServic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G.._times_tn))</w:t>
      </w:r>
      <w:r>
        <w:br w:type="textWrapping"/>
      </w:r>
      <w:r>
        <w:rPr>
          <w:rStyle w:val="NormalTok"/>
        </w:rPr>
        <w:t xml:space="preserve">month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-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onths, churn, non_churn)</w:t>
      </w:r>
      <w:r>
        <w:br w:type="textWrapping"/>
      </w:r>
      <w:r>
        <w:rPr>
          <w:rStyle w:val="NormalTok"/>
        </w:rPr>
        <w:t xml:space="preserve">my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ydf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ydf, 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 times used service 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ur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 chur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rviceG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G[dataServic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G.._duration_t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G[dataServic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G.._duration_tn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G[dataServic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G.._duration_tn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G[dataServic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G.._duration_t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G[dataServic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G.._duration_t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G[dataServic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G.._duration_tn))</w:t>
      </w:r>
      <w:r>
        <w:br w:type="textWrapping"/>
      </w:r>
      <w:r>
        <w:rPr>
          <w:rStyle w:val="NormalTok"/>
        </w:rPr>
        <w:t xml:space="preserve">non_ch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G[dataServic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G.._duration_t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G[dataServic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G.._duration_tn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G[dataServic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G.._duration_tn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G[dataServic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G.._duration_t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G[dataServic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G.._duration_t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G[dataServic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G.._duration_tn))</w:t>
      </w:r>
      <w:r>
        <w:br w:type="textWrapping"/>
      </w:r>
      <w:r>
        <w:rPr>
          <w:rStyle w:val="NormalTok"/>
        </w:rPr>
        <w:t xml:space="preserve">month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-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onths, churn, non_churn)</w:t>
      </w:r>
      <w:r>
        <w:br w:type="textWrapping"/>
      </w:r>
      <w:r>
        <w:rPr>
          <w:rStyle w:val="NormalTok"/>
        </w:rPr>
        <w:t xml:space="preserve">my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ydf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ydf, 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 duration used service 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ur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 chur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rviceG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G[dataServic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G._charge_t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G[dataServic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G._charge_tn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G[dataServic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G._charge_tn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G[dataServic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G._charge_t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G[dataServic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G._charge_t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G[dataServic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G._charge_tn))</w:t>
      </w:r>
      <w:r>
        <w:br w:type="textWrapping"/>
      </w:r>
      <w:r>
        <w:rPr>
          <w:rStyle w:val="NormalTok"/>
        </w:rPr>
        <w:t xml:space="preserve">non_ch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G[dataServic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G._charge_t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G[dataServic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G._charge_tn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G[dataServic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G._charge_tn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G[dataServic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G._charge_t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G[dataServic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G._charge_t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G[dataServic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G._charge_tn))</w:t>
      </w:r>
      <w:r>
        <w:br w:type="textWrapping"/>
      </w:r>
      <w:r>
        <w:rPr>
          <w:rStyle w:val="NormalTok"/>
        </w:rPr>
        <w:t xml:space="preserve">month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-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onths, churn, non_churn)</w:t>
      </w:r>
      <w:r>
        <w:br w:type="textWrapping"/>
      </w:r>
      <w:r>
        <w:rPr>
          <w:rStyle w:val="NormalTok"/>
        </w:rPr>
        <w:t xml:space="preserve">my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ydf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ydf, 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 charge used service 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ur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 chur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rviceG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b38cd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0-14T01:57:54Z</dcterms:created>
  <dcterms:modified xsi:type="dcterms:W3CDTF">2018-10-14T01:57:54Z</dcterms:modified>
</cp:coreProperties>
</file>